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C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1fac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0:11Z</dcterms:created>
  <dcterms:modified xsi:type="dcterms:W3CDTF">2025-12-11T14:40:11Z</dcterms:modified>
</cp:coreProperties>
</file>